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ndrea Mun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ndre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un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5457 W Leland Ave Chicago 60630</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adorsten@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9376892224</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adelin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18/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6/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